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7BE" w:rsidRPr="00F250A4" w:rsidRDefault="00E54A2E">
      <w:pPr>
        <w:pStyle w:val="1"/>
        <w:spacing w:after="240"/>
        <w:rPr>
          <w:sz w:val="72"/>
        </w:rPr>
      </w:pPr>
      <w:r w:rsidRPr="00F250A4">
        <w:rPr>
          <w:sz w:val="72"/>
        </w:rPr>
        <w:t>12. 인터랙티브 그래프</w:t>
      </w:r>
    </w:p>
    <w:p w:rsidR="003137BE" w:rsidRPr="00F250A4" w:rsidRDefault="00A6078C" w:rsidP="00F250A4">
      <w:pPr>
        <w:pStyle w:val="Figure"/>
        <w:jc w:val="center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 wp14:anchorId="3F2C6349" wp14:editId="24E9C34F">
            <wp:extent cx="4645626" cy="4071257"/>
            <wp:effectExtent l="0" t="0" r="3175" b="571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141" cy="407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137BE" w:rsidRPr="00F250A4" w:rsidRDefault="00E54A2E">
      <w:pPr>
        <w:pStyle w:val="5"/>
        <w:rPr>
          <w:sz w:val="22"/>
          <w:lang w:eastAsia="ko-KR"/>
        </w:rPr>
      </w:pPr>
      <w:bookmarkStart w:id="1" w:name="np"/>
      <w:bookmarkEnd w:id="1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2"/>
        <w:spacing w:after="240"/>
        <w:rPr>
          <w:sz w:val="52"/>
          <w:lang w:eastAsia="ko-KR"/>
        </w:rPr>
      </w:pPr>
      <w:bookmarkStart w:id="2" w:name="plotly----"/>
      <w:bookmarkEnd w:id="2"/>
      <w:r w:rsidRPr="00F250A4">
        <w:rPr>
          <w:sz w:val="52"/>
          <w:lang w:eastAsia="ko-KR"/>
        </w:rPr>
        <w:t>12-1. plotly 패키지로 인터랙티브 그래프 만들기</w:t>
      </w:r>
    </w:p>
    <w:p w:rsidR="003137BE" w:rsidRPr="00F250A4" w:rsidRDefault="00E54A2E">
      <w:pPr>
        <w:pStyle w:val="3"/>
        <w:spacing w:before="48"/>
        <w:rPr>
          <w:sz w:val="40"/>
          <w:lang w:eastAsia="ko-KR"/>
        </w:rPr>
      </w:pPr>
      <w:r w:rsidRPr="00F250A4">
        <w:rPr>
          <w:sz w:val="40"/>
          <w:lang w:eastAsia="ko-KR"/>
        </w:rPr>
        <w:t>인터랙티브 그래프 만들기</w:t>
      </w:r>
    </w:p>
    <w:p w:rsidR="003137BE" w:rsidRPr="00F250A4" w:rsidRDefault="00E54A2E">
      <w:pPr>
        <w:pStyle w:val="4"/>
        <w:spacing w:before="240"/>
        <w:rPr>
          <w:sz w:val="32"/>
        </w:rPr>
      </w:pPr>
      <w:r w:rsidRPr="00F250A4">
        <w:rPr>
          <w:sz w:val="32"/>
        </w:rPr>
        <w:t>패키지 준비하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install.packages</w:t>
      </w:r>
      <w:r w:rsidRPr="00F250A4">
        <w:rPr>
          <w:rStyle w:val="NormalTok"/>
          <w:sz w:val="32"/>
        </w:rPr>
        <w:t>(</w:t>
      </w:r>
      <w:r w:rsidRPr="00F250A4">
        <w:rPr>
          <w:rStyle w:val="StringTok"/>
          <w:sz w:val="32"/>
        </w:rPr>
        <w:t>"plotly"</w:t>
      </w:r>
      <w:r w:rsidRPr="00F250A4">
        <w:rPr>
          <w:rStyle w:val="NormalTok"/>
          <w:sz w:val="32"/>
        </w:rPr>
        <w:t>)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library</w:t>
      </w:r>
      <w:r w:rsidRPr="00F250A4">
        <w:rPr>
          <w:rStyle w:val="NormalTok"/>
          <w:sz w:val="32"/>
        </w:rPr>
        <w:t>(plotly)</w:t>
      </w:r>
    </w:p>
    <w:p w:rsidR="003137BE" w:rsidRPr="00F250A4" w:rsidRDefault="00E54A2E">
      <w:pPr>
        <w:pStyle w:val="5"/>
        <w:rPr>
          <w:sz w:val="22"/>
        </w:rPr>
      </w:pPr>
      <w:bookmarkStart w:id="3" w:name="np-1"/>
      <w:bookmarkEnd w:id="3"/>
      <w:r w:rsidRPr="00F250A4">
        <w:rPr>
          <w:sz w:val="22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4" w:name="ggplot--"/>
      <w:bookmarkEnd w:id="4"/>
      <w:r w:rsidRPr="00F250A4">
        <w:rPr>
          <w:sz w:val="32"/>
        </w:rPr>
        <w:t>ggplot으로 그래프 만들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library</w:t>
      </w:r>
      <w:r w:rsidRPr="00F250A4">
        <w:rPr>
          <w:rStyle w:val="NormalTok"/>
          <w:sz w:val="32"/>
        </w:rPr>
        <w:t>(ggplot2)</w:t>
      </w:r>
      <w:r w:rsidRPr="00F250A4">
        <w:rPr>
          <w:sz w:val="32"/>
        </w:rPr>
        <w:br/>
      </w:r>
      <w:r w:rsidRPr="00F250A4">
        <w:rPr>
          <w:rStyle w:val="NormalTok"/>
          <w:sz w:val="32"/>
        </w:rPr>
        <w:t>p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ggplot</w:t>
      </w:r>
      <w:r w:rsidRPr="00F250A4">
        <w:rPr>
          <w:rStyle w:val="NormalTok"/>
          <w:sz w:val="32"/>
        </w:rPr>
        <w:t>(</w:t>
      </w:r>
      <w:r w:rsidRPr="00F250A4">
        <w:rPr>
          <w:rStyle w:val="DataTypeTok"/>
          <w:sz w:val="32"/>
        </w:rPr>
        <w:t>data =</w:t>
      </w:r>
      <w:r w:rsidRPr="00F250A4">
        <w:rPr>
          <w:rStyle w:val="NormalTok"/>
          <w:sz w:val="32"/>
        </w:rPr>
        <w:t xml:space="preserve"> mpg, </w:t>
      </w:r>
      <w:r w:rsidRPr="00F250A4">
        <w:rPr>
          <w:rStyle w:val="KeywordTok"/>
          <w:sz w:val="32"/>
        </w:rPr>
        <w:t>aes</w:t>
      </w:r>
      <w:r w:rsidRPr="00F250A4">
        <w:rPr>
          <w:rStyle w:val="NormalTok"/>
          <w:sz w:val="32"/>
        </w:rPr>
        <w:t>(</w:t>
      </w:r>
      <w:r w:rsidRPr="00F250A4">
        <w:rPr>
          <w:rStyle w:val="DataTypeTok"/>
          <w:sz w:val="32"/>
        </w:rPr>
        <w:t>x =</w:t>
      </w:r>
      <w:r w:rsidRPr="00F250A4">
        <w:rPr>
          <w:rStyle w:val="NormalTok"/>
          <w:sz w:val="32"/>
        </w:rPr>
        <w:t xml:space="preserve"> displ, </w:t>
      </w:r>
      <w:r w:rsidRPr="00F250A4">
        <w:rPr>
          <w:rStyle w:val="DataTypeTok"/>
          <w:sz w:val="32"/>
        </w:rPr>
        <w:t>y =</w:t>
      </w:r>
      <w:r w:rsidRPr="00F250A4">
        <w:rPr>
          <w:rStyle w:val="NormalTok"/>
          <w:sz w:val="32"/>
        </w:rPr>
        <w:t xml:space="preserve"> hwy, </w:t>
      </w:r>
      <w:r w:rsidRPr="00F250A4">
        <w:rPr>
          <w:rStyle w:val="DataTypeTok"/>
          <w:sz w:val="32"/>
        </w:rPr>
        <w:t>col =</w:t>
      </w:r>
      <w:r w:rsidRPr="00F250A4">
        <w:rPr>
          <w:rStyle w:val="NormalTok"/>
          <w:sz w:val="32"/>
        </w:rPr>
        <w:t xml:space="preserve"> drv)) +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geom_point</w:t>
      </w:r>
      <w:r w:rsidRPr="00F250A4">
        <w:rPr>
          <w:rStyle w:val="NormalTok"/>
          <w:sz w:val="32"/>
        </w:rPr>
        <w:t>()</w:t>
      </w:r>
    </w:p>
    <w:p w:rsidR="003137BE" w:rsidRPr="00F250A4" w:rsidRDefault="00E54A2E">
      <w:pPr>
        <w:pStyle w:val="5"/>
        <w:rPr>
          <w:sz w:val="22"/>
          <w:lang w:eastAsia="ko-KR"/>
        </w:rPr>
      </w:pPr>
      <w:bookmarkStart w:id="5" w:name="np-2"/>
      <w:bookmarkEnd w:id="5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  <w:lang w:eastAsia="ko-KR"/>
        </w:rPr>
      </w:pPr>
      <w:bookmarkStart w:id="6" w:name="---1"/>
      <w:bookmarkEnd w:id="6"/>
      <w:r w:rsidRPr="00F250A4">
        <w:rPr>
          <w:sz w:val="32"/>
          <w:lang w:eastAsia="ko-KR"/>
        </w:rPr>
        <w:t>인터랙티브 그래프 만들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ggplotly</w:t>
      </w:r>
      <w:r w:rsidRPr="00F250A4">
        <w:rPr>
          <w:rStyle w:val="NormalTok"/>
          <w:sz w:val="32"/>
        </w:rPr>
        <w:t>(p)</w:t>
      </w:r>
    </w:p>
    <w:p w:rsidR="003137BE" w:rsidRPr="00F250A4" w:rsidRDefault="00E54A2E">
      <w:pPr>
        <w:pStyle w:val="Figure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>
            <wp:extent cx="5334000" cy="467452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7BE" w:rsidRPr="00F250A4" w:rsidRDefault="00E54A2E">
      <w:pPr>
        <w:pStyle w:val="5"/>
        <w:rPr>
          <w:sz w:val="22"/>
          <w:lang w:eastAsia="ko-KR"/>
        </w:rPr>
      </w:pPr>
      <w:bookmarkStart w:id="7" w:name="np-3"/>
      <w:bookmarkEnd w:id="7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  <w:lang w:eastAsia="ko-KR"/>
        </w:rPr>
      </w:pPr>
      <w:r w:rsidRPr="00F250A4">
        <w:rPr>
          <w:sz w:val="32"/>
          <w:lang w:eastAsia="ko-KR"/>
        </w:rPr>
        <w:t>인터랙티브 막대 그래프 만들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NormalTok"/>
          <w:sz w:val="32"/>
        </w:rPr>
        <w:t>p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ggplot</w:t>
      </w:r>
      <w:r w:rsidRPr="00F250A4">
        <w:rPr>
          <w:rStyle w:val="NormalTok"/>
          <w:sz w:val="32"/>
        </w:rPr>
        <w:t>(</w:t>
      </w:r>
      <w:r w:rsidRPr="00F250A4">
        <w:rPr>
          <w:rStyle w:val="DataTypeTok"/>
          <w:sz w:val="32"/>
        </w:rPr>
        <w:t>data =</w:t>
      </w:r>
      <w:r w:rsidRPr="00F250A4">
        <w:rPr>
          <w:rStyle w:val="NormalTok"/>
          <w:sz w:val="32"/>
        </w:rPr>
        <w:t xml:space="preserve"> diamonds, </w:t>
      </w:r>
      <w:r w:rsidRPr="00F250A4">
        <w:rPr>
          <w:rStyle w:val="KeywordTok"/>
          <w:sz w:val="32"/>
        </w:rPr>
        <w:t>aes</w:t>
      </w:r>
      <w:r w:rsidRPr="00F250A4">
        <w:rPr>
          <w:rStyle w:val="NormalTok"/>
          <w:sz w:val="32"/>
        </w:rPr>
        <w:t>(</w:t>
      </w:r>
      <w:r w:rsidRPr="00F250A4">
        <w:rPr>
          <w:rStyle w:val="DataTypeTok"/>
          <w:sz w:val="32"/>
        </w:rPr>
        <w:t>x =</w:t>
      </w:r>
      <w:r w:rsidRPr="00F250A4">
        <w:rPr>
          <w:rStyle w:val="NormalTok"/>
          <w:sz w:val="32"/>
        </w:rPr>
        <w:t xml:space="preserve"> cut, </w:t>
      </w:r>
      <w:r w:rsidRPr="00F250A4">
        <w:rPr>
          <w:rStyle w:val="DataTypeTok"/>
          <w:sz w:val="32"/>
        </w:rPr>
        <w:t>fill =</w:t>
      </w:r>
      <w:r w:rsidRPr="00F250A4">
        <w:rPr>
          <w:rStyle w:val="NormalTok"/>
          <w:sz w:val="32"/>
        </w:rPr>
        <w:t xml:space="preserve"> clarity)) +</w:t>
      </w:r>
      <w:r w:rsidRPr="00F250A4">
        <w:rPr>
          <w:rStyle w:val="StringTok"/>
          <w:sz w:val="32"/>
        </w:rPr>
        <w:t xml:space="preserve"> </w:t>
      </w:r>
      <w:r w:rsidRPr="00F250A4">
        <w:rPr>
          <w:sz w:val="32"/>
        </w:rPr>
        <w:br/>
      </w:r>
      <w:r w:rsidRPr="00F250A4">
        <w:rPr>
          <w:rStyle w:val="StringTok"/>
          <w:sz w:val="32"/>
        </w:rPr>
        <w:t xml:space="preserve">  </w:t>
      </w:r>
      <w:r w:rsidRPr="00F250A4">
        <w:rPr>
          <w:rStyle w:val="KeywordTok"/>
          <w:sz w:val="32"/>
        </w:rPr>
        <w:t>geom_bar</w:t>
      </w:r>
      <w:r w:rsidRPr="00F250A4">
        <w:rPr>
          <w:rStyle w:val="NormalTok"/>
          <w:sz w:val="32"/>
        </w:rPr>
        <w:t>(</w:t>
      </w:r>
      <w:r w:rsidRPr="00F250A4">
        <w:rPr>
          <w:rStyle w:val="DataTypeTok"/>
          <w:sz w:val="32"/>
        </w:rPr>
        <w:t>position =</w:t>
      </w:r>
      <w:r w:rsidRPr="00F250A4">
        <w:rPr>
          <w:rStyle w:val="NormalTok"/>
          <w:sz w:val="32"/>
        </w:rPr>
        <w:t xml:space="preserve"> </w:t>
      </w:r>
      <w:r w:rsidRPr="00F250A4">
        <w:rPr>
          <w:rStyle w:val="StringTok"/>
          <w:sz w:val="32"/>
        </w:rPr>
        <w:t>"dodge"</w:t>
      </w:r>
      <w:r w:rsidRPr="00F250A4">
        <w:rPr>
          <w:rStyle w:val="NormalTok"/>
          <w:sz w:val="32"/>
        </w:rPr>
        <w:t>)</w:t>
      </w:r>
      <w:r w:rsidRPr="00F250A4">
        <w:rPr>
          <w:sz w:val="32"/>
        </w:rPr>
        <w:br/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ggplotly</w:t>
      </w:r>
      <w:r w:rsidRPr="00F250A4">
        <w:rPr>
          <w:rStyle w:val="NormalTok"/>
          <w:sz w:val="32"/>
        </w:rPr>
        <w:t>(p)</w:t>
      </w:r>
    </w:p>
    <w:p w:rsidR="003137BE" w:rsidRPr="00F250A4" w:rsidRDefault="00E54A2E">
      <w:pPr>
        <w:pStyle w:val="Figure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>
            <wp:extent cx="5334000" cy="46745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7BE" w:rsidRPr="00F250A4" w:rsidRDefault="00E54A2E">
      <w:pPr>
        <w:pStyle w:val="5"/>
        <w:rPr>
          <w:sz w:val="22"/>
          <w:lang w:eastAsia="ko-KR"/>
        </w:rPr>
      </w:pPr>
      <w:bookmarkStart w:id="8" w:name="np-4"/>
      <w:bookmarkEnd w:id="8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2"/>
        <w:spacing w:after="240"/>
        <w:rPr>
          <w:sz w:val="52"/>
          <w:lang w:eastAsia="ko-KR"/>
        </w:rPr>
      </w:pPr>
      <w:bookmarkStart w:id="9" w:name="dygraphs-----"/>
      <w:bookmarkEnd w:id="9"/>
      <w:r w:rsidRPr="00F250A4">
        <w:rPr>
          <w:sz w:val="52"/>
          <w:lang w:eastAsia="ko-KR"/>
        </w:rPr>
        <w:t>12-2. dygraphs 패키지로 인터랙티브 시계열 그래프 만들기</w:t>
      </w:r>
    </w:p>
    <w:p w:rsidR="003137BE" w:rsidRPr="00F250A4" w:rsidRDefault="00E54A2E">
      <w:pPr>
        <w:pStyle w:val="3"/>
        <w:spacing w:before="48"/>
        <w:rPr>
          <w:sz w:val="40"/>
          <w:lang w:eastAsia="ko-KR"/>
        </w:rPr>
      </w:pPr>
      <w:r w:rsidRPr="00F250A4">
        <w:rPr>
          <w:sz w:val="40"/>
          <w:lang w:eastAsia="ko-KR"/>
        </w:rPr>
        <w:t>인터랙티브 시계열 그래프 만들기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10" w:name="--1"/>
      <w:bookmarkEnd w:id="10"/>
      <w:r w:rsidRPr="00F250A4">
        <w:rPr>
          <w:sz w:val="32"/>
        </w:rPr>
        <w:t>패키지 준비하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install.packages</w:t>
      </w:r>
      <w:r w:rsidRPr="00F250A4">
        <w:rPr>
          <w:rStyle w:val="NormalTok"/>
          <w:sz w:val="32"/>
        </w:rPr>
        <w:t>(</w:t>
      </w:r>
      <w:r w:rsidRPr="00F250A4">
        <w:rPr>
          <w:rStyle w:val="StringTok"/>
          <w:sz w:val="32"/>
        </w:rPr>
        <w:t>"dygraphs"</w:t>
      </w:r>
      <w:r w:rsidRPr="00F250A4">
        <w:rPr>
          <w:rStyle w:val="NormalTok"/>
          <w:sz w:val="32"/>
        </w:rPr>
        <w:t>)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library</w:t>
      </w:r>
      <w:r w:rsidRPr="00F250A4">
        <w:rPr>
          <w:rStyle w:val="NormalTok"/>
          <w:sz w:val="32"/>
        </w:rPr>
        <w:t>(dygraphs)</w:t>
      </w:r>
    </w:p>
    <w:p w:rsidR="003137BE" w:rsidRPr="00F250A4" w:rsidRDefault="00E54A2E">
      <w:pPr>
        <w:pStyle w:val="5"/>
        <w:rPr>
          <w:sz w:val="22"/>
        </w:rPr>
      </w:pPr>
      <w:bookmarkStart w:id="11" w:name="np-5"/>
      <w:bookmarkEnd w:id="11"/>
      <w:r w:rsidRPr="00F250A4">
        <w:rPr>
          <w:sz w:val="22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</w:rPr>
      </w:pPr>
      <w:r w:rsidRPr="00F250A4">
        <w:rPr>
          <w:sz w:val="32"/>
        </w:rPr>
        <w:t>데이터 준비하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NormalTok"/>
          <w:sz w:val="32"/>
        </w:rPr>
        <w:t>economics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NormalTok"/>
          <w:sz w:val="32"/>
        </w:rPr>
        <w:t>ggplot2::economics</w:t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head</w:t>
      </w:r>
      <w:r w:rsidRPr="00F250A4">
        <w:rPr>
          <w:rStyle w:val="NormalTok"/>
          <w:sz w:val="32"/>
        </w:rPr>
        <w:t>(economics)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VerbatimChar"/>
          <w:sz w:val="32"/>
        </w:rPr>
        <w:t>## # A tibble: 6 x 6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        date   pce    pop psavert uempmed unemploy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      &lt;date&gt; &lt;dbl&gt;  &lt;int&gt;   &lt;dbl&gt;   &lt;dbl&gt;    &lt;int&gt;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 1967-07-01 507.4 198712    12.5     4.5     2944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2 1967-08-01 510.5 198911    12.5     4.7     2945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3 1967-09-01 516.3 199113    11.7     4.6     2958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4 1967-10-01 512.9 199311    12.5     4.9     3143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5 1967-11-01 518.1 199498    12.5     4.7     3066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6 1967-12-01 525.8 199657    12.1     4.8     3018</w:t>
      </w:r>
    </w:p>
    <w:p w:rsidR="003137BE" w:rsidRPr="00F250A4" w:rsidRDefault="00E54A2E">
      <w:pPr>
        <w:pStyle w:val="5"/>
        <w:rPr>
          <w:sz w:val="22"/>
          <w:lang w:eastAsia="ko-KR"/>
        </w:rPr>
      </w:pPr>
      <w:bookmarkStart w:id="12" w:name="np-6"/>
      <w:bookmarkEnd w:id="12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  <w:lang w:eastAsia="ko-KR"/>
        </w:rPr>
      </w:pPr>
      <w:bookmarkStart w:id="13" w:name="----xts---"/>
      <w:bookmarkEnd w:id="13"/>
      <w:r w:rsidRPr="00F250A4">
        <w:rPr>
          <w:sz w:val="32"/>
          <w:lang w:eastAsia="ko-KR"/>
        </w:rPr>
        <w:t xml:space="preserve">시간 순서 속성을 지니는 </w:t>
      </w:r>
      <w:r w:rsidRPr="00F250A4">
        <w:rPr>
          <w:rStyle w:val="VerbatimChar"/>
          <w:sz w:val="32"/>
          <w:lang w:eastAsia="ko-KR"/>
        </w:rPr>
        <w:t>xts</w:t>
      </w:r>
      <w:r w:rsidRPr="00F250A4">
        <w:rPr>
          <w:sz w:val="32"/>
          <w:lang w:eastAsia="ko-KR"/>
        </w:rPr>
        <w:t xml:space="preserve"> 데이터 타입으로 변경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library</w:t>
      </w:r>
      <w:r w:rsidRPr="00F250A4">
        <w:rPr>
          <w:rStyle w:val="NormalTok"/>
          <w:sz w:val="32"/>
        </w:rPr>
        <w:t>(xts)</w:t>
      </w:r>
      <w:r w:rsidRPr="00F250A4">
        <w:rPr>
          <w:sz w:val="32"/>
        </w:rPr>
        <w:br/>
      </w:r>
      <w:r w:rsidRPr="00F250A4">
        <w:rPr>
          <w:sz w:val="32"/>
        </w:rPr>
        <w:br/>
      </w:r>
      <w:r w:rsidRPr="00F250A4">
        <w:rPr>
          <w:rStyle w:val="NormalTok"/>
          <w:sz w:val="32"/>
        </w:rPr>
        <w:t>eco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xts</w:t>
      </w:r>
      <w:r w:rsidRPr="00F250A4">
        <w:rPr>
          <w:rStyle w:val="NormalTok"/>
          <w:sz w:val="32"/>
        </w:rPr>
        <w:t xml:space="preserve">(economics$unemploy, </w:t>
      </w:r>
      <w:r w:rsidRPr="00F250A4">
        <w:rPr>
          <w:rStyle w:val="DataTypeTok"/>
          <w:sz w:val="32"/>
        </w:rPr>
        <w:t>order.by =</w:t>
      </w:r>
      <w:r w:rsidRPr="00F250A4">
        <w:rPr>
          <w:rStyle w:val="NormalTok"/>
          <w:sz w:val="32"/>
        </w:rPr>
        <w:t xml:space="preserve"> economics$date)</w:t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head</w:t>
      </w:r>
      <w:r w:rsidRPr="00F250A4">
        <w:rPr>
          <w:rStyle w:val="NormalTok"/>
          <w:sz w:val="32"/>
        </w:rPr>
        <w:t>(eco)</w:t>
      </w:r>
    </w:p>
    <w:p w:rsidR="003137BE" w:rsidRPr="00F250A4" w:rsidRDefault="00E54A2E">
      <w:pPr>
        <w:pStyle w:val="SourceCode"/>
        <w:rPr>
          <w:sz w:val="32"/>
          <w:lang w:eastAsia="ko-KR"/>
        </w:rPr>
      </w:pPr>
      <w:r w:rsidRPr="00F250A4">
        <w:rPr>
          <w:rStyle w:val="VerbatimChar"/>
          <w:sz w:val="32"/>
          <w:lang w:eastAsia="ko-KR"/>
        </w:rPr>
        <w:t>##            [,1]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07-01 2944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08-01 2945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09-01 2958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10-01 3143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11-01 3066</w:t>
      </w:r>
      <w:r w:rsidRPr="00F250A4">
        <w:rPr>
          <w:sz w:val="32"/>
          <w:lang w:eastAsia="ko-KR"/>
        </w:rPr>
        <w:br/>
      </w:r>
      <w:r w:rsidRPr="00F250A4">
        <w:rPr>
          <w:rStyle w:val="VerbatimChar"/>
          <w:sz w:val="32"/>
          <w:lang w:eastAsia="ko-KR"/>
        </w:rPr>
        <w:t>## 1967-12-01 3018</w:t>
      </w:r>
    </w:p>
    <w:p w:rsidR="003137BE" w:rsidRPr="00F250A4" w:rsidRDefault="00E54A2E">
      <w:pPr>
        <w:pStyle w:val="5"/>
        <w:rPr>
          <w:sz w:val="22"/>
          <w:lang w:eastAsia="ko-KR"/>
        </w:rPr>
      </w:pPr>
      <w:bookmarkStart w:id="14" w:name="np-7"/>
      <w:bookmarkEnd w:id="14"/>
      <w:r w:rsidRPr="00F250A4">
        <w:rPr>
          <w:sz w:val="22"/>
          <w:lang w:eastAsia="ko-KR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  <w:lang w:eastAsia="ko-KR"/>
        </w:rPr>
      </w:pPr>
      <w:bookmarkStart w:id="15" w:name="----1"/>
      <w:bookmarkEnd w:id="15"/>
      <w:r w:rsidRPr="00F250A4">
        <w:rPr>
          <w:sz w:val="32"/>
          <w:lang w:eastAsia="ko-KR"/>
        </w:rPr>
        <w:t>인터랙티브 시계열 그래프 만들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CommentTok"/>
          <w:sz w:val="32"/>
        </w:rPr>
        <w:t># 그래프 생성</w:t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dygraph</w:t>
      </w:r>
      <w:r w:rsidRPr="00F250A4">
        <w:rPr>
          <w:rStyle w:val="NormalTok"/>
          <w:sz w:val="32"/>
        </w:rPr>
        <w:t>(eco)</w:t>
      </w:r>
    </w:p>
    <w:p w:rsidR="003137BE" w:rsidRPr="00F250A4" w:rsidRDefault="00E54A2E">
      <w:pPr>
        <w:pStyle w:val="Figure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>
            <wp:extent cx="5334000" cy="46745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7BE" w:rsidRPr="00F250A4" w:rsidRDefault="00E54A2E">
      <w:pPr>
        <w:pStyle w:val="5"/>
        <w:rPr>
          <w:sz w:val="22"/>
        </w:rPr>
      </w:pPr>
      <w:bookmarkStart w:id="16" w:name="np-8"/>
      <w:bookmarkEnd w:id="16"/>
      <w:r w:rsidRPr="00F250A4">
        <w:rPr>
          <w:sz w:val="22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17" w:name="---"/>
      <w:bookmarkEnd w:id="17"/>
      <w:r w:rsidRPr="00F250A4">
        <w:rPr>
          <w:sz w:val="32"/>
        </w:rPr>
        <w:t>날짜 범위 선택 기능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dygraph</w:t>
      </w:r>
      <w:r w:rsidRPr="00F250A4">
        <w:rPr>
          <w:rStyle w:val="NormalTok"/>
          <w:sz w:val="32"/>
        </w:rPr>
        <w:t>(eco) %&gt;%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dyRangeSelector</w:t>
      </w:r>
      <w:r w:rsidRPr="00F250A4">
        <w:rPr>
          <w:rStyle w:val="NormalTok"/>
          <w:sz w:val="32"/>
        </w:rPr>
        <w:t>()</w:t>
      </w:r>
    </w:p>
    <w:p w:rsidR="003137BE" w:rsidRPr="00F250A4" w:rsidRDefault="00E54A2E">
      <w:pPr>
        <w:pStyle w:val="Figure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>
            <wp:extent cx="5334000" cy="467452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37BE" w:rsidRPr="00F250A4" w:rsidRDefault="00E54A2E">
      <w:pPr>
        <w:pStyle w:val="5"/>
        <w:rPr>
          <w:sz w:val="22"/>
        </w:rPr>
      </w:pPr>
      <w:bookmarkStart w:id="18" w:name="np-9"/>
      <w:bookmarkEnd w:id="18"/>
      <w:r w:rsidRPr="00F250A4">
        <w:rPr>
          <w:sz w:val="22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19" w:name="--"/>
      <w:bookmarkEnd w:id="19"/>
      <w:r w:rsidRPr="00F250A4">
        <w:rPr>
          <w:sz w:val="32"/>
        </w:rPr>
        <w:t>여러 값 표현하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CommentTok"/>
          <w:sz w:val="32"/>
        </w:rPr>
        <w:t xml:space="preserve"># 저축률 </w:t>
      </w:r>
      <w:r w:rsidRPr="00F250A4">
        <w:rPr>
          <w:sz w:val="32"/>
        </w:rPr>
        <w:br/>
      </w:r>
      <w:r w:rsidRPr="00F250A4">
        <w:rPr>
          <w:rStyle w:val="NormalTok"/>
          <w:sz w:val="32"/>
        </w:rPr>
        <w:t>eco_a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xts</w:t>
      </w:r>
      <w:r w:rsidRPr="00F250A4">
        <w:rPr>
          <w:rStyle w:val="NormalTok"/>
          <w:sz w:val="32"/>
        </w:rPr>
        <w:t xml:space="preserve">(economics$psavert, </w:t>
      </w:r>
      <w:r w:rsidRPr="00F250A4">
        <w:rPr>
          <w:rStyle w:val="DataTypeTok"/>
          <w:sz w:val="32"/>
        </w:rPr>
        <w:t>order.by =</w:t>
      </w:r>
      <w:r w:rsidRPr="00F250A4">
        <w:rPr>
          <w:rStyle w:val="NormalTok"/>
          <w:sz w:val="32"/>
        </w:rPr>
        <w:t xml:space="preserve"> economics$date)</w:t>
      </w:r>
      <w:r w:rsidRPr="00F250A4">
        <w:rPr>
          <w:sz w:val="32"/>
        </w:rPr>
        <w:br/>
      </w:r>
      <w:r w:rsidRPr="00F250A4">
        <w:rPr>
          <w:sz w:val="32"/>
        </w:rPr>
        <w:br/>
      </w:r>
      <w:r w:rsidRPr="00F250A4">
        <w:rPr>
          <w:rStyle w:val="CommentTok"/>
          <w:sz w:val="32"/>
        </w:rPr>
        <w:t># 실업자 수</w:t>
      </w:r>
      <w:r w:rsidRPr="00F250A4">
        <w:rPr>
          <w:sz w:val="32"/>
        </w:rPr>
        <w:br/>
      </w:r>
      <w:r w:rsidRPr="00F250A4">
        <w:rPr>
          <w:rStyle w:val="NormalTok"/>
          <w:sz w:val="32"/>
        </w:rPr>
        <w:t>eco_b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xts</w:t>
      </w:r>
      <w:r w:rsidRPr="00F250A4">
        <w:rPr>
          <w:rStyle w:val="NormalTok"/>
          <w:sz w:val="32"/>
        </w:rPr>
        <w:t>(economics$unemploy/</w:t>
      </w:r>
      <w:r w:rsidRPr="00F250A4">
        <w:rPr>
          <w:rStyle w:val="DecValTok"/>
          <w:sz w:val="32"/>
        </w:rPr>
        <w:t>1000</w:t>
      </w:r>
      <w:r w:rsidRPr="00F250A4">
        <w:rPr>
          <w:rStyle w:val="NormalTok"/>
          <w:sz w:val="32"/>
        </w:rPr>
        <w:t xml:space="preserve">, </w:t>
      </w:r>
      <w:r w:rsidRPr="00F250A4">
        <w:rPr>
          <w:rStyle w:val="DataTypeTok"/>
          <w:sz w:val="32"/>
        </w:rPr>
        <w:t>order.by =</w:t>
      </w:r>
      <w:r w:rsidRPr="00F250A4">
        <w:rPr>
          <w:rStyle w:val="NormalTok"/>
          <w:sz w:val="32"/>
        </w:rPr>
        <w:t xml:space="preserve"> economics$date)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20" w:name="합치기"/>
      <w:bookmarkEnd w:id="20"/>
      <w:r w:rsidRPr="00F250A4">
        <w:rPr>
          <w:sz w:val="32"/>
        </w:rPr>
        <w:t>합치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NormalTok"/>
          <w:sz w:val="32"/>
        </w:rPr>
        <w:t>eco2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cbind</w:t>
      </w:r>
      <w:r w:rsidRPr="00F250A4">
        <w:rPr>
          <w:rStyle w:val="NormalTok"/>
          <w:sz w:val="32"/>
        </w:rPr>
        <w:t xml:space="preserve">(eco_a, eco_b)                 </w:t>
      </w:r>
      <w:r w:rsidRPr="00F250A4">
        <w:rPr>
          <w:rStyle w:val="CommentTok"/>
          <w:sz w:val="32"/>
        </w:rPr>
        <w:t># 데이터 결합</w:t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colnames</w:t>
      </w:r>
      <w:r w:rsidRPr="00F250A4">
        <w:rPr>
          <w:rStyle w:val="NormalTok"/>
          <w:sz w:val="32"/>
        </w:rPr>
        <w:t>(eco2) &lt;-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c</w:t>
      </w:r>
      <w:r w:rsidRPr="00F250A4">
        <w:rPr>
          <w:rStyle w:val="NormalTok"/>
          <w:sz w:val="32"/>
        </w:rPr>
        <w:t>(</w:t>
      </w:r>
      <w:r w:rsidRPr="00F250A4">
        <w:rPr>
          <w:rStyle w:val="StringTok"/>
          <w:sz w:val="32"/>
        </w:rPr>
        <w:t>"psavert"</w:t>
      </w:r>
      <w:r w:rsidRPr="00F250A4">
        <w:rPr>
          <w:rStyle w:val="NormalTok"/>
          <w:sz w:val="32"/>
        </w:rPr>
        <w:t xml:space="preserve">, </w:t>
      </w:r>
      <w:r w:rsidRPr="00F250A4">
        <w:rPr>
          <w:rStyle w:val="StringTok"/>
          <w:sz w:val="32"/>
        </w:rPr>
        <w:t>"unemploy"</w:t>
      </w:r>
      <w:r w:rsidRPr="00F250A4">
        <w:rPr>
          <w:rStyle w:val="NormalTok"/>
          <w:sz w:val="32"/>
        </w:rPr>
        <w:t xml:space="preserve">)  </w:t>
      </w:r>
      <w:r w:rsidRPr="00F250A4">
        <w:rPr>
          <w:rStyle w:val="CommentTok"/>
          <w:sz w:val="32"/>
        </w:rPr>
        <w:t># 변수명 바꾸기</w:t>
      </w:r>
      <w:r w:rsidRPr="00F250A4">
        <w:rPr>
          <w:sz w:val="32"/>
        </w:rPr>
        <w:br/>
      </w:r>
      <w:r w:rsidRPr="00F250A4">
        <w:rPr>
          <w:rStyle w:val="KeywordTok"/>
          <w:sz w:val="32"/>
        </w:rPr>
        <w:t>head</w:t>
      </w:r>
      <w:r w:rsidRPr="00F250A4">
        <w:rPr>
          <w:rStyle w:val="NormalTok"/>
          <w:sz w:val="32"/>
        </w:rPr>
        <w:t>(eco2)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VerbatimChar"/>
          <w:sz w:val="32"/>
        </w:rPr>
        <w:t>##            psavert unemploy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07-01    12.5    2.944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08-01    12.5    2.945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09-01    11.7    2.958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10-01    12.5    3.143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11-01    12.5    3.066</w:t>
      </w:r>
      <w:r w:rsidRPr="00F250A4">
        <w:rPr>
          <w:sz w:val="32"/>
        </w:rPr>
        <w:br/>
      </w:r>
      <w:r w:rsidRPr="00F250A4">
        <w:rPr>
          <w:rStyle w:val="VerbatimChar"/>
          <w:sz w:val="32"/>
        </w:rPr>
        <w:t>## 1967-12-01    12.1    3.018</w:t>
      </w:r>
    </w:p>
    <w:p w:rsidR="003137BE" w:rsidRPr="00F250A4" w:rsidRDefault="00E54A2E">
      <w:pPr>
        <w:pStyle w:val="5"/>
        <w:rPr>
          <w:sz w:val="22"/>
        </w:rPr>
      </w:pPr>
      <w:bookmarkStart w:id="21" w:name="np-10"/>
      <w:bookmarkEnd w:id="21"/>
      <w:r w:rsidRPr="00F250A4">
        <w:rPr>
          <w:sz w:val="22"/>
        </w:rPr>
        <w:lastRenderedPageBreak/>
        <w:t>NP</w:t>
      </w:r>
    </w:p>
    <w:p w:rsidR="003137BE" w:rsidRPr="00F250A4" w:rsidRDefault="00E54A2E">
      <w:pPr>
        <w:pStyle w:val="4"/>
        <w:spacing w:before="240"/>
        <w:rPr>
          <w:sz w:val="32"/>
        </w:rPr>
      </w:pPr>
      <w:bookmarkStart w:id="22" w:name="-"/>
      <w:bookmarkEnd w:id="22"/>
      <w:r w:rsidRPr="00F250A4">
        <w:rPr>
          <w:sz w:val="32"/>
        </w:rPr>
        <w:t>그래프 만들기</w:t>
      </w:r>
    </w:p>
    <w:p w:rsidR="003137BE" w:rsidRPr="00F250A4" w:rsidRDefault="00E54A2E">
      <w:pPr>
        <w:pStyle w:val="SourceCode"/>
        <w:rPr>
          <w:sz w:val="32"/>
        </w:rPr>
      </w:pPr>
      <w:r w:rsidRPr="00F250A4">
        <w:rPr>
          <w:rStyle w:val="KeywordTok"/>
          <w:sz w:val="32"/>
        </w:rPr>
        <w:t>dygraph</w:t>
      </w:r>
      <w:r w:rsidRPr="00F250A4">
        <w:rPr>
          <w:rStyle w:val="NormalTok"/>
          <w:sz w:val="32"/>
        </w:rPr>
        <w:t>(eco2) %&gt;%</w:t>
      </w:r>
      <w:r w:rsidRPr="00F250A4">
        <w:rPr>
          <w:rStyle w:val="StringTok"/>
          <w:sz w:val="32"/>
        </w:rPr>
        <w:t xml:space="preserve"> </w:t>
      </w:r>
      <w:r w:rsidRPr="00F250A4">
        <w:rPr>
          <w:rStyle w:val="KeywordTok"/>
          <w:sz w:val="32"/>
        </w:rPr>
        <w:t>dyRangeSelector</w:t>
      </w:r>
      <w:r w:rsidRPr="00F250A4">
        <w:rPr>
          <w:rStyle w:val="NormalTok"/>
          <w:sz w:val="32"/>
        </w:rPr>
        <w:t>()</w:t>
      </w:r>
    </w:p>
    <w:p w:rsidR="003137BE" w:rsidRPr="00F250A4" w:rsidRDefault="00E54A2E">
      <w:pPr>
        <w:pStyle w:val="Figure"/>
        <w:rPr>
          <w:sz w:val="32"/>
        </w:rPr>
      </w:pPr>
      <w:r w:rsidRPr="00F250A4">
        <w:rPr>
          <w:noProof/>
          <w:sz w:val="32"/>
          <w:lang w:eastAsia="ko-KR"/>
        </w:rPr>
        <w:drawing>
          <wp:inline distT="0" distB="0" distL="0" distR="0">
            <wp:extent cx="5334000" cy="463797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_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137BE" w:rsidRPr="00F250A4" w:rsidSect="00F250A4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3604" w:rsidRDefault="003A3604">
      <w:pPr>
        <w:spacing w:after="0"/>
      </w:pPr>
      <w:r>
        <w:separator/>
      </w:r>
    </w:p>
  </w:endnote>
  <w:endnote w:type="continuationSeparator" w:id="0">
    <w:p w:rsidR="003A3604" w:rsidRDefault="003A36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3604" w:rsidRDefault="003A3604">
      <w:r>
        <w:separator/>
      </w:r>
    </w:p>
  </w:footnote>
  <w:footnote w:type="continuationSeparator" w:id="0">
    <w:p w:rsidR="003A3604" w:rsidRDefault="003A3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6B2D1A"/>
    <w:multiLevelType w:val="multilevel"/>
    <w:tmpl w:val="9C529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A9026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37BE"/>
    <w:rsid w:val="003A3604"/>
    <w:rsid w:val="004E29B3"/>
    <w:rsid w:val="00590D07"/>
    <w:rsid w:val="00784D58"/>
    <w:rsid w:val="008D6863"/>
    <w:rsid w:val="00A6078C"/>
    <w:rsid w:val="00B86B75"/>
    <w:rsid w:val="00BC48D5"/>
    <w:rsid w:val="00C36279"/>
    <w:rsid w:val="00E315A3"/>
    <w:rsid w:val="00E54A2E"/>
    <w:rsid w:val="00F250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5B074A-8C98-4244-BDBA-7FEF7E6F2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F250A4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250A4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250A4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250A4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250A4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250A4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250A4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250A4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250A4"/>
  </w:style>
  <w:style w:type="paragraph" w:customStyle="1" w:styleId="Compact">
    <w:name w:val="Compact"/>
    <w:basedOn w:val="a0"/>
    <w:autoRedefine/>
    <w:qFormat/>
    <w:rsid w:val="00F250A4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250A4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250A4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250A4"/>
    <w:pPr>
      <w:keepNext/>
      <w:keepLines/>
      <w:jc w:val="center"/>
    </w:pPr>
  </w:style>
  <w:style w:type="paragraph" w:styleId="a6">
    <w:name w:val="Date"/>
    <w:next w:val="a0"/>
    <w:link w:val="Char2"/>
    <w:qFormat/>
    <w:rsid w:val="00F250A4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250A4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250A4"/>
  </w:style>
  <w:style w:type="paragraph" w:styleId="a8">
    <w:name w:val="Block Text"/>
    <w:basedOn w:val="a0"/>
    <w:next w:val="a0"/>
    <w:uiPriority w:val="9"/>
    <w:unhideWhenUsed/>
    <w:qFormat/>
    <w:rsid w:val="00F250A4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250A4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250A4"/>
    <w:pPr>
      <w:jc w:val="center"/>
    </w:pPr>
  </w:style>
  <w:style w:type="paragraph" w:customStyle="1" w:styleId="Figure">
    <w:name w:val="Figure"/>
    <w:basedOn w:val="a"/>
    <w:autoRedefine/>
    <w:qFormat/>
    <w:rsid w:val="00F250A4"/>
    <w:pPr>
      <w:jc w:val="both"/>
    </w:pPr>
  </w:style>
  <w:style w:type="paragraph" w:customStyle="1" w:styleId="FigurewithCaption">
    <w:name w:val="Figure with Caption"/>
    <w:basedOn w:val="a"/>
    <w:qFormat/>
    <w:rsid w:val="00F250A4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250A4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250A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250A4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250A4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250A4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250A4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250A4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250A4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250A4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250A4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250A4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250A4"/>
  </w:style>
  <w:style w:type="paragraph" w:styleId="ae">
    <w:name w:val="footer"/>
    <w:basedOn w:val="a"/>
    <w:link w:val="Char6"/>
    <w:unhideWhenUsed/>
    <w:rsid w:val="00F250A4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250A4"/>
  </w:style>
  <w:style w:type="character" w:customStyle="1" w:styleId="1Char">
    <w:name w:val="제목 1 Char"/>
    <w:basedOn w:val="a1"/>
    <w:link w:val="1"/>
    <w:uiPriority w:val="9"/>
    <w:rsid w:val="00F250A4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250A4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250A4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250A4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250A4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250A4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250A4"/>
  </w:style>
  <w:style w:type="character" w:customStyle="1" w:styleId="Char0">
    <w:name w:val="제목 Char"/>
    <w:basedOn w:val="a1"/>
    <w:link w:val="a4"/>
    <w:rsid w:val="00F250A4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250A4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250A4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25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C4E44-AEC5-4857-B029-36B928902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83</Words>
  <Characters>1619</Characters>
  <Application>Microsoft Office Word</Application>
  <DocSecurity>0</DocSecurity>
  <Lines>13</Lines>
  <Paragraphs>3</Paragraphs>
  <ScaleCrop>false</ScaleCrop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3</cp:revision>
  <dcterms:created xsi:type="dcterms:W3CDTF">2017-07-22T15:09:00Z</dcterms:created>
  <dcterms:modified xsi:type="dcterms:W3CDTF">2017-07-22T15:11:00Z</dcterms:modified>
</cp:coreProperties>
</file>